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309CA2E9" w:rsidR="00DA60C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"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04228FE1" w14:textId="04120554" w:rsidR="00A57E52" w:rsidRPr="00421B32" w:rsidRDefault="00A57E52" w:rsidP="00DA60C2">
      <w:pPr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421B32">
        <w:rPr>
          <w:rStyle w:val="Strong"/>
          <w:rFonts w:asciiTheme="majorBidi" w:hAnsiTheme="majorBidi" w:cstheme="majorBidi"/>
          <w:color w:val="212529"/>
          <w:sz w:val="24"/>
          <w:szCs w:val="24"/>
          <w:shd w:val="clear" w:color="auto" w:fill="FFFFFF"/>
        </w:rPr>
        <w:t>Mechanical Technology and Engineering Insights</w:t>
      </w:r>
    </w:p>
    <w:p w14:paraId="01322169" w14:textId="50031699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A600A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07728" w14:textId="77777777" w:rsidR="00327284" w:rsidRDefault="00327284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049422D3" w14:textId="77777777" w:rsidR="00327284" w:rsidRDefault="00327284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BFF3A1" w14:textId="77777777" w:rsidR="00327284" w:rsidRDefault="00327284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02E8956A" w14:textId="77777777" w:rsidR="00327284" w:rsidRDefault="00327284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27284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21B32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016E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57E52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14F7E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92A8A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7E02"/>
    <w:rsid w:val="00F42C60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  <w:style w:type="character" w:styleId="Strong">
    <w:name w:val="Strong"/>
    <w:basedOn w:val="DefaultParagraphFont"/>
    <w:uiPriority w:val="22"/>
    <w:qFormat/>
    <w:rsid w:val="00A57E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hub new</cp:lastModifiedBy>
  <cp:revision>9</cp:revision>
  <cp:lastPrinted>2019-07-09T09:08:00Z</cp:lastPrinted>
  <dcterms:created xsi:type="dcterms:W3CDTF">2023-09-27T10:26:00Z</dcterms:created>
  <dcterms:modified xsi:type="dcterms:W3CDTF">2024-04-16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